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Sold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ld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6 N. Leamington ave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stko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0181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ldn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t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